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6543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9554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3T02:57:54Z</dcterms:created>
  <dcterms:modified xsi:type="dcterms:W3CDTF">2018-02-23T02:57:54Z</dcterms:modified>
</cp:coreProperties>
</file>